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Miami, FL 33101</w:t>
      </w:r>
      <w:r>
        <w:br/>
      </w:r>
      <w:r>
        <w:t xml:space="preserve">(555) 123-4567</w:t>
      </w:r>
      <w:r>
        <w:br/>
      </w:r>
      <w:r>
        <w:t xml:space="preserve">johndoe@email.com</w:t>
      </w:r>
    </w:p>
    <w:p>
      <w:pPr>
        <w:pStyle w:val="BodyText"/>
      </w:pPr>
      <w:r>
        <w:rPr>
          <w:bCs/>
          <w:b/>
        </w:rPr>
        <w:t xml:space="preserve">City of Miami Police Department</w:t>
      </w:r>
      <w:r>
        <w:br/>
      </w:r>
      <w:r>
        <w:t xml:space="preserve">Human Resources Department</w:t>
      </w:r>
      <w:r>
        <w:br/>
      </w:r>
      <w:r>
        <w:t xml:space="preserve">100 NW 1st Street</w:t>
      </w:r>
      <w:r>
        <w:br/>
      </w:r>
      <w:r>
        <w:t xml:space="preserve">Miami, FL 33128</w:t>
      </w:r>
    </w:p>
    <w:p>
      <w:pPr>
        <w:pStyle w:val="BodyText"/>
      </w:pPr>
      <w:r>
        <w:t xml:space="preserve">Date: [Insert Date]</w:t>
      </w:r>
    </w:p>
    <w:bookmarkStart w:id="20" w:name="dear-hiring-committee"/>
    <w:p>
      <w:pPr>
        <w:pStyle w:val="Heading2"/>
      </w:pPr>
      <w:r>
        <w:t xml:space="preserve">Dear Hiring Committee,</w:t>
      </w:r>
    </w:p>
    <w:p>
      <w:pPr>
        <w:pStyle w:val="FirstParagraph"/>
      </w:pPr>
      <w:r>
        <w:t xml:space="preserve">I am writing to express my interest in the Police Officer position with the City of Miami Police Department. As a dedicated public servant with over five years of experience in law enforcement, I am eager to contribute my skills, training, and passion for community safety to one of the most dynamic and culturally rich cities in the United States—Miami. The opportunity to serve as a Police Officer in this vibrant metropolis aligns perfectly with my career goals and commitment to upholding justice, protecting lives, and fostering trust within diverse communities.</w:t>
      </w:r>
    </w:p>
    <w:p>
      <w:pPr>
        <w:pStyle w:val="BodyText"/>
      </w:pPr>
      <w:r>
        <w:t xml:space="preserve">Throughout my career, I have developed a strong foundation in tactical operations, community engagement, and crisis management. My experience as a Police Officer with the [Previous Agency Name] has equipped me with the ability to handle high-pressure situations while maintaining professionalism and integrity. Whether responding to emergencies, conducting investigations, or collaborating with local organizations to address crime prevention initiatives, I have consistently prioritized the well-being of residents and the preservation of public order. These experiences have reinforced my belief that effective law enforcement is not just about enforcing the law but also about building relationships and empowering communities.</w:t>
      </w:r>
    </w:p>
    <w:p>
      <w:pPr>
        <w:pStyle w:val="BodyText"/>
      </w:pPr>
      <w:r>
        <w:t xml:space="preserve">What draws me specifically to Miami is its unique blend of cultural diversity, economic vitality, and the challenges that come with being a major urban center. As a Police Officer in Miami, I am committed to understanding the distinct needs of its neighborhoods—from the bustling downtown core to the coastal communities. I recognize that law enforcement in this city requires adaptability, cultural sensitivity, and a deep respect for the values that make Miami such an extraordinary place. My background includes working with multilingual populations and addressing issues ranging from public safety to traffic management, which has prepared me to navigate the complexities of urban policing in the United States.</w:t>
      </w:r>
    </w:p>
    <w:p>
      <w:pPr>
        <w:pStyle w:val="BodyText"/>
      </w:pPr>
      <w:r>
        <w:t xml:space="preserve">In addition to my operational experience, I hold a degree in Criminal Justice from [University Name], where I focused on topics such as community-oriented policing, ethical decision-making, and criminal behavior analysis. This academic foundation has shaped my approach to problem-solving and reinforced the importance of transparency and accountability in law enforcement. I am also certified in advanced first aid, crisis intervention training, and defensive tactics—skills that are critical for ensuring both public safety and officer well-being.</w:t>
      </w:r>
    </w:p>
    <w:p>
      <w:pPr>
        <w:pStyle w:val="BodyText"/>
      </w:pPr>
      <w:r>
        <w:t xml:space="preserve">One of my most rewarding experiences as a Police Officer was leading a community outreach program that partnered with local schools to educate youth about the importance of civic responsibility and the role of law enforcement in their lives. This initiative not only strengthened trust between residents and police but also created opportunities for mentorship and positive engagement. I believe that such efforts are essential for building safer, more cohesive communities—especially in a city like Miami, where cultural diversity is both a strength and a challenge.</w:t>
      </w:r>
    </w:p>
    <w:p>
      <w:pPr>
        <w:pStyle w:val="BodyText"/>
      </w:pPr>
      <w:r>
        <w:t xml:space="preserve">I am particularly drawn to the City of Miami Police Department’s mission to "Protect, Serve, and Empower" its residents. This philosophy resonates deeply with my own values and aspirations as a Police Officer. I am confident that my combination of technical expertise, interpersonal skills, and unwavering dedication to public service would make me a valuable asset to your team. My ability to remain calm under pressure, communicate effectively with individuals from all walks of life, and adapt to rapidly changing environments ensures that I can meet the demands of this role while contributing to the department’s goals.</w:t>
      </w:r>
    </w:p>
    <w:p>
      <w:pPr>
        <w:pStyle w:val="BodyText"/>
      </w:pPr>
      <w:r>
        <w:t xml:space="preserve">As you review my application, I hope you will consider how my background and vision align with the needs of Miami’s communities. I am eager to bring my energy, expertise, and passion for law enforcement to a department that is committed to excellence and innovation. Thank you for your time and consideration. I look forward to the opportunity to discuss how I can contribute to the safety and prosperity of Miami as a Police Officer.</w:t>
      </w:r>
    </w:p>
    <w:p>
      <w:pPr>
        <w:pStyle w:val="BodyText"/>
      </w:pPr>
      <w:r>
        <w:t xml:space="preserve">Sincerely,</w:t>
      </w:r>
      <w:r>
        <w:br/>
      </w:r>
      <w:r>
        <w:rPr>
          <w:bCs/>
          <w:b/>
        </w:rPr>
        <w:t xml:space="preserve">John Doe</w:t>
      </w:r>
    </w:p>
    <w:p>
      <w:pPr>
        <w:pStyle w:val="BodyText"/>
      </w:pPr>
      <w:r>
        <w:t xml:space="preserve">This cover letter is tailored for the United States Miami Police Officer position and reflects a commitment to public service, community engagement, and the unique challenges of urban policing in the United St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dc:title>
  <dc:creator/>
  <cp:keywords/>
  <dcterms:created xsi:type="dcterms:W3CDTF">2026-07-24T15:12:12Z</dcterms:created>
  <dcterms:modified xsi:type="dcterms:W3CDTF">2026-07-24T15:12:12Z</dcterms:modified>
</cp:coreProperties>
</file>

<file path=docProps/custom.xml><?xml version="1.0" encoding="utf-8"?>
<Properties xmlns="http://schemas.openxmlformats.org/officeDocument/2006/custom-properties" xmlns:vt="http://schemas.openxmlformats.org/officeDocument/2006/docPropsVTypes"/>
</file>